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Training</w:t>
      </w:r>
      <w:r>
        <w:t xml:space="preserve"> </w:t>
      </w:r>
      <w:r>
        <w:t xml:space="preserve">in</w:t>
      </w:r>
      <w:r>
        <w:t xml:space="preserve"> </w:t>
      </w:r>
      <w:r>
        <w:t xml:space="preserve">Japan</w:t>
      </w:r>
      <w:r>
        <w:t xml:space="preserve"> </w:t>
      </w:r>
      <w:r>
        <w:t xml:space="preserve">Kyoto</w:t>
      </w:r>
    </w:p>
    <w:bookmarkStart w:id="21" w:name="X1ce57904474e4593ff1346451e45ecb83ce89ec"/>
    <w:p>
      <w:pPr>
        <w:pStyle w:val="Heading1"/>
      </w:pPr>
      <w:r>
        <w:t xml:space="preserve">Scholarship Application Letter for Global Sales Executive Developmen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Kyoto Global Business Leadership Scholarship Program</w:t>
      </w:r>
      <w:r>
        <w:br/>
      </w:r>
      <w:r>
        <w:t xml:space="preserve">University of Kyoto Center for International Business</w:t>
      </w:r>
      <w:r>
        <w:br/>
      </w:r>
      <w:r>
        <w:t xml:space="preserve">606-8501 Kyoto, Japan</w:t>
      </w:r>
    </w:p>
    <w:bookmarkStart w:id="20" w:name="Xfb65eb8cb906e9773f75d924b751f08c0383e73"/>
    <w:p>
      <w:pPr>
        <w:pStyle w:val="Heading2"/>
      </w:pPr>
      <w:r>
        <w:t xml:space="preserve">Subject: Application for Scholarship to Pursue Advanced Sales Executive Development in Japan Kyoto</w:t>
      </w:r>
    </w:p>
    <w:p>
      <w:pPr>
        <w:pStyle w:val="FirstParagraph"/>
      </w:pPr>
      <w:r>
        <w:t xml:space="preserve">To the Esteemed Members of the Admissions Committee,</w:t>
      </w:r>
    </w:p>
    <w:p>
      <w:pPr>
        <w:pStyle w:val="BodyText"/>
      </w:pPr>
      <w:r>
        <w:t xml:space="preserve">It is with profound enthusiasm and deep respect for Japan's business culture that I submit my application for the prestigious Kyoto Global Business Leadership Scholarship. This Scholarship Application Letter outlines my unwavering commitment to becoming a world-class Sales Executive, specifically dedicated to fostering international trade relationships between global enterprises and Japan's vibrant economic ecosystem centered in Kyoto. My ambition is not merely to work in Sales Executive roles within Japan Kyoto, but to become a bridge of cultural understanding and strategic partnership for multinational corporations seeking growth in the Japanese market.</w:t>
      </w:r>
    </w:p>
    <w:p>
      <w:pPr>
        <w:pStyle w:val="BodyText"/>
      </w:pPr>
      <w:r>
        <w:t xml:space="preserve">Having completed my undergraduate degree in International Business with honors from [Your University], I have immersed myself in the nuances of cross-cultural sales strategies. However, I recognize that true mastery requires direct engagement with Japan's unique business philosophy—where concepts like "wa" (harmony), meticulous attention to detail, and long-term relationship building form the bedrock of commercial success. The Kyoto Global Business Leadership Scholarship presents the singular opportunity to transition from theoretical knowledge to practical expertise within the heart of Japan's historical and modern business hub: Kyoto. This city, where ancient traditions coexist with cutting-edge innovation, is precisely where I seek to cultivate my identity as a Sales Executive who understands both the "why" behind Japanese commerce and its future trajectory.</w:t>
      </w:r>
    </w:p>
    <w:p>
      <w:pPr>
        <w:pStyle w:val="BodyText"/>
      </w:pPr>
      <w:r>
        <w:t xml:space="preserve">My professional journey has prepared me for this specific challenge. As a sales intern at [Previous Company], I spearheaded market entry strategies for European tech firms in Southeast Asia, managing accounts valued at $2M annually. Yet, I observed that Japanese clients prioritize relationship depth over transactional speed—a principle I now understand is deeply rooted in Kyoto's legacy of artisanal craftsmanship and "omotenashi" (selfless hospitality). A recent visit to Kyoto during a trade fair revealed how local businesses seamlessly integrate centuries-old values into contemporary sales processes. This experience crystallized my resolve: To excel as a Sales Executive in Japan Kyoto, I must internalize this cultural context through immersive training—a purpose the Scholarship Application Letter seeks to fulfill.</w:t>
      </w:r>
    </w:p>
    <w:p>
      <w:pPr>
        <w:pStyle w:val="BodyText"/>
      </w:pPr>
      <w:r>
        <w:t xml:space="preserve">The Kyoto Global Business Leadership Scholarship is uniquely positioned to transform my career trajectory. Unlike generic business programs, this initiative offers specialized modules on Japanese B2B negotiation protocols, Kyoto-specific market dynamics (including the city’s burgeoning tech sector and traditional craft industries), and mentorship from industry leaders at companies like Kyocera Corporation and Fujitsu Technologies—both headquartered in Kyoto. The program’s focus on "relationship-driven sales" directly aligns with my aspiration to become a Sales Executive who doesn’t just close deals, but cultivates enduring partnerships. For instance, I aim to develop strategies for Western firms entering Kyoto’s niche markets—such as sustainable tea exports or high-end ceramic manufacturing—where cultural fluency is non-negotiable.</w:t>
      </w:r>
    </w:p>
    <w:p>
      <w:pPr>
        <w:pStyle w:val="BodyText"/>
      </w:pPr>
      <w:r>
        <w:t xml:space="preserve">My proposed study plan within the scholarship framework includes three pivotal components: First, intensive language immersion in Kyoto’s business Japanese dialect (beyond standard N2 proficiency). Second, hands-on rotations with local firms to observe "nemawashi" (consensus-building) in action during sales cycles. Third, a capstone project designing a market-entry strategy for a European client targeting Kyoto’s eco-tourism sector—a $1.2B industry where I will apply insights from my scholarship training as the Sales Executive lead. This isn’t theoretical; it mirrors my internship work, but with Japan Kyoto’s cultural heartbeat at its core.</w:t>
      </w:r>
    </w:p>
    <w:p>
      <w:pPr>
        <w:pStyle w:val="BodyText"/>
      </w:pPr>
      <w:r>
        <w:t xml:space="preserve">Why Kyoto specifically? As the former imperial capital for over a millennium, Kyoto preserves a unique business ethos where historical respect meets modern ambition. Unlike Tokyo’s frenetic pace, Kyoto offers an environment to deeply absorb "the art of selling" through tea ceremonies and temple negotiations—a metaphor for how sales must blend grace with strategy. Companies like Panasonic’s Kyoto R&amp;D center and the city’s thriving startup incubators (e.g., Kansai Innovation Park) embody this duality. My goal is to contribute to such spaces as a Sales Executive who speaks both business language and cultural wisdom.</w:t>
      </w:r>
    </w:p>
    <w:p>
      <w:pPr>
        <w:pStyle w:val="BodyText"/>
      </w:pPr>
      <w:r>
        <w:t xml:space="preserve">Upon completion of the scholarship, I will return to [Your Home Country] not merely with credentials, but with an integrated worldview. I intend to establish a consultancy bridging European businesses and Kyoto-based innovators—helping firms navigate Japan’s sales landscape while respecting its traditions. This aligns perfectly with the Scholarship Program’s mission to create "culturally intelligent global leaders." My proposed work in Kyoto will directly support Japan’s economic goals, such as the "Kyoto 2030 Vision" for sustainable commerce, where ethical sales practices are central.</w:t>
      </w:r>
    </w:p>
    <w:p>
      <w:pPr>
        <w:pStyle w:val="BodyText"/>
      </w:pPr>
      <w:r>
        <w:t xml:space="preserve">I understand that this Scholarship Application Letter represents more than a personal request; it is an investment in fostering deeper Japan Kyoto–global business symbiosis. My background in cross-cultural sales, combined with my immersive vision for Kyoto’s economic future, positions me to maximize this opportunity. I have attached all required documents: academic transcripts, recommendation letters from industry professionals who’ve witnessed my dedication to Japanese market dynamics (including [Name], Sales Director at [Company]), and a detailed budget plan showing how the scholarship will cover 90% of program costs.</w:t>
      </w:r>
    </w:p>
    <w:p>
      <w:pPr>
        <w:pStyle w:val="BodyText"/>
      </w:pPr>
      <w:r>
        <w:t xml:space="preserve">Thank you for considering my application. I eagerly await the opportunity to discuss how my passion for sales excellence, honed through dedication to Japan Kyoto’s unique business ethos, will make me a distinguished recipient of this transformative Scholarship. I am ready to contribute immediately upon arrival and embody the spirit of innovation that defines modern Sales Executive leadership in our interconnected world.</w:t>
      </w:r>
    </w:p>
    <w:p>
      <w:pPr>
        <w:pStyle w:val="BodyText"/>
      </w:pPr>
      <w:r>
        <w:t xml:space="preserve">Sincerely,</w:t>
      </w:r>
    </w:p>
    <w:p>
      <w:pPr>
        <w:pStyle w:val="BodyText"/>
      </w:pPr>
      <w:r>
        <w:t xml:space="preserve">[Your Full Name]</w:t>
      </w:r>
    </w:p>
    <w:p>
      <w:pPr>
        <w:pStyle w:val="BodyText"/>
      </w:pPr>
      <w:r>
        <w:rPr>
          <w:bCs/>
          <w:b/>
        </w:rPr>
        <w:t xml:space="preserve">Key Integration of Requested Elements:</w:t>
      </w:r>
      <w:r>
        <w:br/>
      </w:r>
      <w:r>
        <w:t xml:space="preserve">- "Scholarship Application Letter" appears as the document’s core purpose (Title, Subject Line, Context)</w:t>
      </w:r>
      <w:r>
        <w:br/>
      </w:r>
      <w:r>
        <w:t xml:space="preserve">- "Sales Executive" is consistently framed as the target professional role (12 mentions)</w:t>
      </w:r>
      <w:r>
        <w:br/>
      </w:r>
      <w:r>
        <w:t xml:space="preserve">- "Japan Kyoto" is emphasized as the specific cultural and geographic context (9 mentions with business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ales Executive Training in Japan Kyoto</dc:title>
  <dc:creator/>
  <dc:language>en</dc:language>
  <cp:keywords/>
  <dcterms:created xsi:type="dcterms:W3CDTF">2026-07-23T14:50:33Z</dcterms:created>
  <dcterms:modified xsi:type="dcterms:W3CDTF">2026-07-23T14:50:33Z</dcterms:modified>
</cp:coreProperties>
</file>

<file path=docProps/custom.xml><?xml version="1.0" encoding="utf-8"?>
<Properties xmlns="http://schemas.openxmlformats.org/officeDocument/2006/custom-properties" xmlns:vt="http://schemas.openxmlformats.org/officeDocument/2006/docPropsVTypes"/>
</file>